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apostol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postol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0 Graceland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_apostolov@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100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r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